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composite-page-45"/>
    <w:bookmarkStart w:id="62" w:name="review-questions"/>
    <w:p>
      <w:pPr>
        <w:pStyle w:val="Heading2"/>
      </w:pPr>
      <w:r>
        <w:t xml:space="preserve">Review Questions</w:t>
      </w:r>
    </w:p>
    <w:bookmarkStart w:id="26" w:name="ch08mod01_rques"/>
    <w:bookmarkStart w:id="21" w:name="ch08mod01_rques01"/>
    <w:bookmarkStart w:id="20" w:name="ch08mod01_rques01p"/>
    <w:p>
      <w:pPr>
        <w:pStyle w:val="FirstParagraph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A single firm in a perfectly competitive market is relatively small compared to the rest of the market. What does this mean? How “small” is “small”?</w:t>
      </w:r>
    </w:p>
    <w:bookmarkEnd w:id="20"/>
    <w:bookmarkEnd w:id="21"/>
    <w:bookmarkStart w:id="23" w:name="ch08mod01_rques02"/>
    <w:bookmarkStart w:id="22" w:name="ch08mod01_rques02p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four basic assumptions of perfect competition? Explain in words what they imply for a perfectly competitive firm.</w:t>
      </w:r>
    </w:p>
    <w:bookmarkEnd w:id="22"/>
    <w:bookmarkEnd w:id="23"/>
    <w:bookmarkStart w:id="25" w:name="ch08mod01_rques03"/>
    <w:bookmarkStart w:id="24" w:name="ch08mod01_rques03p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“price taker” firm?</w:t>
      </w:r>
    </w:p>
    <w:bookmarkEnd w:id="24"/>
    <w:bookmarkEnd w:id="25"/>
    <w:bookmarkEnd w:id="26"/>
    <w:bookmarkStart w:id="47" w:name="ch08mod02_rques"/>
    <w:bookmarkStart w:id="28" w:name="ch08mod02_rques01"/>
    <w:bookmarkStart w:id="27" w:name="ch08mod02_rques01p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a perfectly competitive firm decide what price to charge?</w:t>
      </w:r>
    </w:p>
    <w:bookmarkEnd w:id="27"/>
    <w:bookmarkEnd w:id="28"/>
    <w:bookmarkStart w:id="30" w:name="ch08mod02_rques02"/>
    <w:bookmarkStart w:id="29" w:name="ch08mod02_rques02p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prevents a perfectly competitive firm from seeking higher profits by increasing the price that it charges?</w:t>
      </w:r>
    </w:p>
    <w:bookmarkEnd w:id="29"/>
    <w:bookmarkEnd w:id="30"/>
    <w:bookmarkStart w:id="32" w:name="ch08mod02_rques03"/>
    <w:bookmarkStart w:id="31" w:name="ch08mod02_rques03p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a perfectly competitive firm calculate total revenue?</w:t>
      </w:r>
    </w:p>
    <w:bookmarkEnd w:id="31"/>
    <w:bookmarkEnd w:id="32"/>
    <w:bookmarkStart w:id="34" w:name="ch08mod02_rques04"/>
    <w:bookmarkStart w:id="33" w:name="ch08mod02_rques04p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Briefly explain the reason for the shape of a marginal revenue curve for a perfectly competitive firm.</w:t>
      </w:r>
    </w:p>
    <w:bookmarkEnd w:id="33"/>
    <w:bookmarkEnd w:id="34"/>
    <w:bookmarkStart w:id="36" w:name="ch08mod02_rques05"/>
    <w:bookmarkStart w:id="35" w:name="ch08mod02_rques05p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two rules does a perfectly competitive firm apply to determine its profit-maximizing quantity of output?</w:t>
      </w:r>
    </w:p>
    <w:bookmarkEnd w:id="35"/>
    <w:bookmarkEnd w:id="36"/>
    <w:bookmarkStart w:id="38" w:name="ch08mod02_rques06"/>
    <w:bookmarkStart w:id="37" w:name="ch08mod02_rques06p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the average cost curve help to show whether a firm is making profits or losses?</w:t>
      </w:r>
    </w:p>
    <w:bookmarkEnd w:id="37"/>
    <w:bookmarkEnd w:id="38"/>
    <w:bookmarkStart w:id="40" w:name="ch08mod02_rques07"/>
    <w:bookmarkStart w:id="39" w:name="ch08mod02_rques07p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two lines on a cost curve diagram intersect at the zero-profit point?</w:t>
      </w:r>
    </w:p>
    <w:bookmarkEnd w:id="39"/>
    <w:bookmarkEnd w:id="40"/>
    <w:bookmarkStart w:id="42" w:name="ch08mod02_rques08"/>
    <w:bookmarkStart w:id="41" w:name="ch08mod02_rques08p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Should a firm shut down immediately if it is making losses?</w:t>
      </w:r>
    </w:p>
    <w:bookmarkEnd w:id="41"/>
    <w:bookmarkEnd w:id="42"/>
    <w:bookmarkStart w:id="44" w:name="ch08mod02_rques09"/>
    <w:bookmarkStart w:id="43" w:name="ch08mod02_rques09p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the average variable cost curve help a firm know whether it should shut down immediately?</w:t>
      </w:r>
    </w:p>
    <w:bookmarkEnd w:id="43"/>
    <w:bookmarkEnd w:id="44"/>
    <w:bookmarkStart w:id="46" w:name="ch08mod02_rques10"/>
    <w:bookmarkStart w:id="45" w:name="ch08mod02_rques10p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two lines on a cost curve diagram intersect at the shutdown point?</w:t>
      </w:r>
    </w:p>
    <w:bookmarkEnd w:id="45"/>
    <w:bookmarkEnd w:id="46"/>
    <w:bookmarkEnd w:id="47"/>
    <w:bookmarkStart w:id="56" w:name="ch08mod03_rques"/>
    <w:bookmarkStart w:id="49" w:name="ch08mod03_rques01"/>
    <w:bookmarkStart w:id="48" w:name="ch08mod03_rques01p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does entry occur?</w:t>
      </w:r>
    </w:p>
    <w:bookmarkEnd w:id="48"/>
    <w:bookmarkEnd w:id="49"/>
    <w:bookmarkStart w:id="51" w:name="ch08mod03_rques02"/>
    <w:bookmarkStart w:id="50" w:name="ch08mod03_rques02p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does exit occur?</w:t>
      </w:r>
    </w:p>
    <w:bookmarkEnd w:id="50"/>
    <w:bookmarkEnd w:id="51"/>
    <w:bookmarkStart w:id="53" w:name="ch08mod03_rques03"/>
    <w:bookmarkStart w:id="52" w:name="ch08mod03_rques03p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o entry and exit occur in the short run, the long run, both, or neither?</w:t>
      </w:r>
    </w:p>
    <w:bookmarkEnd w:id="52"/>
    <w:bookmarkEnd w:id="53"/>
    <w:bookmarkStart w:id="55" w:name="ch08mod03_rques04"/>
    <w:bookmarkStart w:id="54" w:name="ch08mod03_rques04p"/>
    <w:p>
      <w:pPr>
        <w:pStyle w:val="TextBody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price will a perfectly competitive firm end up charging in the long run? Why?</w:t>
      </w:r>
    </w:p>
    <w:bookmarkEnd w:id="54"/>
    <w:bookmarkEnd w:id="55"/>
    <w:bookmarkEnd w:id="56"/>
    <w:bookmarkStart w:id="61" w:name="ch08mod04_rques"/>
    <w:bookmarkStart w:id="58" w:name="ch08mod04_rques01"/>
    <w:bookmarkStart w:id="57" w:name="ch08mod04_rques01p"/>
    <w:p>
      <w:pPr>
        <w:pStyle w:val="TextBody"/>
      </w:pPr>
      <w:r>
        <w:t xml:space="preserve">2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ill a perfectly competitive market display productive efficiency? Why or why not?</w:t>
      </w:r>
    </w:p>
    <w:bookmarkEnd w:id="57"/>
    <w:bookmarkEnd w:id="58"/>
    <w:bookmarkStart w:id="60" w:name="ch08mod04_rques02"/>
    <w:bookmarkStart w:id="59" w:name="ch08mod04_rques02p"/>
    <w:p>
      <w:pPr>
        <w:pStyle w:val="TextBody"/>
      </w:pPr>
      <w:r>
        <w:t xml:space="preserve">2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ill a perfectly competitive market display allocative efficiency? Why or why not?</w:t>
      </w:r>
    </w:p>
    <w:bookmarkEnd w:id="59"/>
    <w:bookmarkEnd w:id="60"/>
    <w:bookmarkEnd w:id="61"/>
    <w:bookmarkEnd w:id="62"/>
    <w:bookmarkEnd w:id="63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2:14Z</dcterms:created>
  <dcterms:modified xsi:type="dcterms:W3CDTF">2023-01-13T15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